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F46217" w14:textId="77777777" w:rsidR="00345283" w:rsidRPr="00046926" w:rsidRDefault="00345283" w:rsidP="00345283">
      <w:pPr>
        <w:pBdr>
          <w:bottom w:val="single" w:sz="4" w:space="1" w:color="auto"/>
        </w:pBdr>
        <w:contextualSpacing/>
        <w:rPr>
          <w:b/>
          <w:sz w:val="24"/>
        </w:rPr>
      </w:pPr>
      <w:r>
        <w:rPr>
          <w:b/>
          <w:sz w:val="24"/>
        </w:rPr>
        <w:t>WORK EXPERIENCE</w:t>
      </w:r>
    </w:p>
    <w:p w14:paraId="5863D1E3" w14:textId="77777777" w:rsidR="00345283" w:rsidRPr="00FB76EC" w:rsidRDefault="00345283" w:rsidP="00345283">
      <w:pPr>
        <w:contextualSpacing/>
        <w:rPr>
          <w:b/>
          <w:sz w:val="24"/>
        </w:rPr>
      </w:pPr>
      <w:r>
        <w:rPr>
          <w:b/>
          <w:sz w:val="24"/>
        </w:rPr>
        <w:t>Software Engineer Intern</w:t>
      </w:r>
      <w:r w:rsidRPr="00FB76EC">
        <w:rPr>
          <w:b/>
          <w:sz w:val="24"/>
        </w:rPr>
        <w:t xml:space="preserve"> </w:t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  <w:t xml:space="preserve">  </w:t>
      </w:r>
      <w:r>
        <w:rPr>
          <w:b/>
          <w:sz w:val="24"/>
        </w:rPr>
        <w:t xml:space="preserve">               May</w:t>
      </w:r>
      <w:r w:rsidRPr="00FB76EC">
        <w:rPr>
          <w:b/>
          <w:sz w:val="24"/>
        </w:rPr>
        <w:t xml:space="preserve"> </w:t>
      </w:r>
      <w:r>
        <w:rPr>
          <w:b/>
          <w:sz w:val="24"/>
        </w:rPr>
        <w:t>2021</w:t>
      </w:r>
      <w:r w:rsidRPr="00FB76EC">
        <w:rPr>
          <w:b/>
          <w:sz w:val="24"/>
        </w:rPr>
        <w:t xml:space="preserve"> – </w:t>
      </w:r>
      <w:r>
        <w:rPr>
          <w:b/>
          <w:sz w:val="24"/>
        </w:rPr>
        <w:t>August</w:t>
      </w:r>
      <w:r w:rsidRPr="00FB76EC">
        <w:rPr>
          <w:b/>
          <w:sz w:val="24"/>
        </w:rPr>
        <w:t xml:space="preserve"> </w:t>
      </w:r>
      <w:r>
        <w:rPr>
          <w:b/>
          <w:sz w:val="24"/>
        </w:rPr>
        <w:t>2021</w:t>
      </w:r>
    </w:p>
    <w:p w14:paraId="0877E0E3" w14:textId="3E934285" w:rsidR="00345283" w:rsidRPr="00FB76EC" w:rsidRDefault="00345283" w:rsidP="00345283">
      <w:pPr>
        <w:contextualSpacing/>
        <w:rPr>
          <w:i/>
          <w:sz w:val="24"/>
        </w:rPr>
      </w:pPr>
      <w:r>
        <w:rPr>
          <w:i/>
          <w:sz w:val="24"/>
        </w:rPr>
        <w:t>Oracle Corporation</w:t>
      </w:r>
      <w:r w:rsidRPr="00FB76EC">
        <w:rPr>
          <w:i/>
          <w:sz w:val="24"/>
        </w:rPr>
        <w:t xml:space="preserve">, </w:t>
      </w:r>
      <w:r>
        <w:rPr>
          <w:i/>
          <w:sz w:val="24"/>
        </w:rPr>
        <w:t>Remote</w:t>
      </w:r>
      <w:r w:rsidR="003509B2">
        <w:rPr>
          <w:i/>
          <w:sz w:val="24"/>
        </w:rPr>
        <w:t>, Burlington, MA</w:t>
      </w:r>
    </w:p>
    <w:p w14:paraId="79FB1BC2" w14:textId="35A2B67A" w:rsidR="00345283" w:rsidRPr="00B656CE" w:rsidRDefault="00345283" w:rsidP="00B656CE">
      <w:pPr>
        <w:numPr>
          <w:ilvl w:val="0"/>
          <w:numId w:val="3"/>
        </w:numPr>
        <w:contextualSpacing/>
        <w:rPr>
          <w:sz w:val="24"/>
        </w:rPr>
      </w:pPr>
      <w:r>
        <w:rPr>
          <w:sz w:val="24"/>
        </w:rPr>
        <w:t xml:space="preserve">Designed and developed a data load tool with Oracle Visual Builder, HTML, CSS, JavaScript, and Supply Chain Management (SCM) REST </w:t>
      </w:r>
      <w:r w:rsidR="00AE45FB">
        <w:rPr>
          <w:sz w:val="24"/>
        </w:rPr>
        <w:t>APIs</w:t>
      </w:r>
      <w:r w:rsidR="00B656CE">
        <w:rPr>
          <w:sz w:val="24"/>
        </w:rPr>
        <w:t xml:space="preserve"> to improve efficiency among sales engineers</w:t>
      </w:r>
      <w:r w:rsidR="001619D9">
        <w:rPr>
          <w:sz w:val="24"/>
        </w:rPr>
        <w:t xml:space="preserve"> </w:t>
      </w:r>
    </w:p>
    <w:p w14:paraId="067D5E99" w14:textId="41985A37" w:rsidR="00345283" w:rsidRPr="001119BC" w:rsidRDefault="00345283" w:rsidP="001119BC">
      <w:pPr>
        <w:numPr>
          <w:ilvl w:val="0"/>
          <w:numId w:val="3"/>
        </w:numPr>
        <w:contextualSpacing/>
        <w:rPr>
          <w:sz w:val="24"/>
        </w:rPr>
      </w:pPr>
      <w:r>
        <w:rPr>
          <w:sz w:val="24"/>
        </w:rPr>
        <w:t>Collaborated with another intern</w:t>
      </w:r>
      <w:r w:rsidR="00B656CE">
        <w:rPr>
          <w:sz w:val="24"/>
        </w:rPr>
        <w:t xml:space="preserve"> and g</w:t>
      </w:r>
      <w:r w:rsidRPr="00B656CE">
        <w:rPr>
          <w:sz w:val="24"/>
        </w:rPr>
        <w:t xml:space="preserve">athered feedback </w:t>
      </w:r>
      <w:r w:rsidR="00B656CE">
        <w:rPr>
          <w:sz w:val="24"/>
        </w:rPr>
        <w:t>from more than 1</w:t>
      </w:r>
      <w:r w:rsidR="003509B2">
        <w:rPr>
          <w:sz w:val="24"/>
        </w:rPr>
        <w:t>0</w:t>
      </w:r>
      <w:r w:rsidRPr="00B656CE">
        <w:rPr>
          <w:sz w:val="24"/>
        </w:rPr>
        <w:t xml:space="preserve"> sales engineers </w:t>
      </w:r>
      <w:r w:rsidR="001119BC">
        <w:rPr>
          <w:sz w:val="24"/>
        </w:rPr>
        <w:t>to implement</w:t>
      </w:r>
      <w:r w:rsidR="00B656CE" w:rsidRPr="001119BC">
        <w:rPr>
          <w:sz w:val="24"/>
        </w:rPr>
        <w:t xml:space="preserve"> features </w:t>
      </w:r>
      <w:r w:rsidR="001119BC" w:rsidRPr="001119BC">
        <w:rPr>
          <w:sz w:val="24"/>
        </w:rPr>
        <w:t xml:space="preserve">that </w:t>
      </w:r>
      <w:r w:rsidR="00AE45FB" w:rsidRPr="001119BC">
        <w:rPr>
          <w:sz w:val="24"/>
        </w:rPr>
        <w:t xml:space="preserve">maximize selling and minimize time spent creating </w:t>
      </w:r>
      <w:r w:rsidR="00A11CFB">
        <w:rPr>
          <w:sz w:val="24"/>
        </w:rPr>
        <w:t xml:space="preserve">data </w:t>
      </w:r>
      <w:r w:rsidR="00AE45FB" w:rsidRPr="001119BC">
        <w:rPr>
          <w:sz w:val="24"/>
        </w:rPr>
        <w:t>transactions</w:t>
      </w:r>
      <w:r w:rsidR="008B165A" w:rsidRPr="001119BC">
        <w:rPr>
          <w:sz w:val="24"/>
        </w:rPr>
        <w:t xml:space="preserve"> by more than 90%</w:t>
      </w:r>
    </w:p>
    <w:p w14:paraId="12A2D586" w14:textId="77777777" w:rsidR="00345283" w:rsidRDefault="00345283" w:rsidP="00345283">
      <w:pPr>
        <w:numPr>
          <w:ilvl w:val="0"/>
          <w:numId w:val="3"/>
        </w:numPr>
        <w:contextualSpacing/>
        <w:rPr>
          <w:sz w:val="24"/>
        </w:rPr>
      </w:pPr>
      <w:r>
        <w:rPr>
          <w:sz w:val="24"/>
        </w:rPr>
        <w:t>Documented detailed instructions to facilitate user experience</w:t>
      </w:r>
    </w:p>
    <w:p w14:paraId="0BE6232A" w14:textId="77777777" w:rsidR="00345283" w:rsidRPr="00FB76EC" w:rsidRDefault="00345283" w:rsidP="00345283">
      <w:pPr>
        <w:contextualSpacing/>
        <w:rPr>
          <w:b/>
          <w:sz w:val="24"/>
        </w:rPr>
      </w:pPr>
      <w:r>
        <w:rPr>
          <w:b/>
          <w:sz w:val="24"/>
        </w:rPr>
        <w:t>Software Engineer Intern</w:t>
      </w:r>
      <w:r w:rsidRPr="00FB76EC">
        <w:rPr>
          <w:b/>
          <w:sz w:val="24"/>
        </w:rPr>
        <w:t xml:space="preserve"> </w:t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</w:r>
      <w:r w:rsidRPr="00FB76EC">
        <w:rPr>
          <w:b/>
          <w:sz w:val="24"/>
        </w:rPr>
        <w:tab/>
        <w:t xml:space="preserve">  </w:t>
      </w:r>
      <w:r>
        <w:rPr>
          <w:b/>
          <w:sz w:val="24"/>
        </w:rPr>
        <w:t xml:space="preserve">            January</w:t>
      </w:r>
      <w:r w:rsidRPr="00FB76EC">
        <w:rPr>
          <w:b/>
          <w:sz w:val="24"/>
        </w:rPr>
        <w:t xml:space="preserve"> </w:t>
      </w:r>
      <w:r>
        <w:rPr>
          <w:b/>
          <w:sz w:val="24"/>
        </w:rPr>
        <w:t>2021</w:t>
      </w:r>
      <w:r w:rsidRPr="00FB76EC">
        <w:rPr>
          <w:b/>
          <w:sz w:val="24"/>
        </w:rPr>
        <w:t xml:space="preserve"> – </w:t>
      </w:r>
      <w:r>
        <w:rPr>
          <w:b/>
          <w:sz w:val="24"/>
        </w:rPr>
        <w:t>April</w:t>
      </w:r>
      <w:r w:rsidRPr="00FB76EC">
        <w:rPr>
          <w:b/>
          <w:sz w:val="24"/>
        </w:rPr>
        <w:t xml:space="preserve"> </w:t>
      </w:r>
      <w:r>
        <w:rPr>
          <w:b/>
          <w:sz w:val="24"/>
        </w:rPr>
        <w:t>2021</w:t>
      </w:r>
    </w:p>
    <w:p w14:paraId="16DFBF8D" w14:textId="77777777" w:rsidR="00345283" w:rsidRPr="00FB76EC" w:rsidRDefault="00345283" w:rsidP="00345283">
      <w:pPr>
        <w:contextualSpacing/>
        <w:rPr>
          <w:i/>
          <w:sz w:val="24"/>
        </w:rPr>
      </w:pPr>
      <w:r>
        <w:rPr>
          <w:i/>
          <w:sz w:val="24"/>
        </w:rPr>
        <w:t>Early Warning Services</w:t>
      </w:r>
      <w:r w:rsidRPr="00FB76EC">
        <w:rPr>
          <w:i/>
          <w:sz w:val="24"/>
        </w:rPr>
        <w:t xml:space="preserve">, </w:t>
      </w:r>
      <w:r>
        <w:rPr>
          <w:i/>
          <w:sz w:val="24"/>
        </w:rPr>
        <w:t>Phoenix, AZ</w:t>
      </w:r>
      <w:r w:rsidRPr="00FB76EC">
        <w:rPr>
          <w:i/>
          <w:sz w:val="24"/>
        </w:rPr>
        <w:t xml:space="preserve"> </w:t>
      </w:r>
    </w:p>
    <w:p w14:paraId="20C44E07" w14:textId="59D999F4" w:rsidR="00345283" w:rsidRPr="00E57AAA" w:rsidRDefault="00FE197B" w:rsidP="00345283">
      <w:pPr>
        <w:numPr>
          <w:ilvl w:val="0"/>
          <w:numId w:val="3"/>
        </w:numPr>
        <w:contextualSpacing/>
        <w:rPr>
          <w:sz w:val="24"/>
        </w:rPr>
      </w:pPr>
      <w:r>
        <w:rPr>
          <w:sz w:val="24"/>
        </w:rPr>
        <w:t>Worked within the Agile methodology to d</w:t>
      </w:r>
      <w:r w:rsidR="00345283">
        <w:rPr>
          <w:sz w:val="24"/>
        </w:rPr>
        <w:t>evelop</w:t>
      </w:r>
      <w:r>
        <w:rPr>
          <w:sz w:val="24"/>
        </w:rPr>
        <w:t xml:space="preserve"> </w:t>
      </w:r>
      <w:r w:rsidR="00BB43FA">
        <w:rPr>
          <w:sz w:val="24"/>
        </w:rPr>
        <w:t>2</w:t>
      </w:r>
      <w:r w:rsidR="003509B2">
        <w:rPr>
          <w:sz w:val="24"/>
        </w:rPr>
        <w:t xml:space="preserve"> </w:t>
      </w:r>
      <w:r w:rsidR="00345283">
        <w:rPr>
          <w:sz w:val="24"/>
        </w:rPr>
        <w:t>new</w:t>
      </w:r>
      <w:r w:rsidR="00345283" w:rsidRPr="00FB76EC">
        <w:rPr>
          <w:sz w:val="24"/>
        </w:rPr>
        <w:t xml:space="preserve"> </w:t>
      </w:r>
      <w:r w:rsidR="00345283">
        <w:rPr>
          <w:sz w:val="24"/>
        </w:rPr>
        <w:t>features and fix</w:t>
      </w:r>
      <w:r w:rsidR="00E95172">
        <w:rPr>
          <w:sz w:val="24"/>
        </w:rPr>
        <w:t xml:space="preserve"> </w:t>
      </w:r>
      <w:r w:rsidR="00345283">
        <w:rPr>
          <w:sz w:val="24"/>
        </w:rPr>
        <w:t xml:space="preserve">bugs to improve application performance </w:t>
      </w:r>
      <w:r w:rsidR="00345283" w:rsidRPr="00E57AAA">
        <w:rPr>
          <w:sz w:val="24"/>
        </w:rPr>
        <w:t xml:space="preserve">for the </w:t>
      </w:r>
      <w:r w:rsidR="00345283" w:rsidRPr="00E57AAA">
        <w:rPr>
          <w:i/>
          <w:iCs/>
          <w:sz w:val="24"/>
        </w:rPr>
        <w:t xml:space="preserve">Zelle </w:t>
      </w:r>
      <w:r w:rsidR="00345283" w:rsidRPr="00E57AAA">
        <w:rPr>
          <w:sz w:val="24"/>
        </w:rPr>
        <w:t>Android application</w:t>
      </w:r>
      <w:r w:rsidR="00624155">
        <w:rPr>
          <w:sz w:val="24"/>
        </w:rPr>
        <w:t xml:space="preserve"> using Java</w:t>
      </w:r>
    </w:p>
    <w:p w14:paraId="67FE8793" w14:textId="2193C63D" w:rsidR="001E09E9" w:rsidRDefault="00345283" w:rsidP="00E8022B">
      <w:pPr>
        <w:numPr>
          <w:ilvl w:val="0"/>
          <w:numId w:val="3"/>
        </w:numPr>
        <w:contextualSpacing/>
        <w:rPr>
          <w:sz w:val="24"/>
        </w:rPr>
      </w:pPr>
      <w:r>
        <w:rPr>
          <w:sz w:val="24"/>
        </w:rPr>
        <w:t xml:space="preserve">Wrote UI tests for new features </w:t>
      </w:r>
      <w:r w:rsidR="00FE197B">
        <w:rPr>
          <w:sz w:val="24"/>
        </w:rPr>
        <w:t>using Espresso</w:t>
      </w:r>
    </w:p>
    <w:p w14:paraId="20FDF2F5" w14:textId="77777777" w:rsidR="00723B14" w:rsidRPr="00046926" w:rsidRDefault="000B54E7" w:rsidP="00A8633D">
      <w:pPr>
        <w:pBdr>
          <w:bottom w:val="single" w:sz="4" w:space="1" w:color="auto"/>
        </w:pBdr>
        <w:contextualSpacing/>
        <w:rPr>
          <w:b/>
          <w:sz w:val="24"/>
        </w:rPr>
      </w:pPr>
      <w:r w:rsidRPr="00046926">
        <w:rPr>
          <w:b/>
          <w:sz w:val="24"/>
        </w:rPr>
        <w:t>EDUCATION</w:t>
      </w:r>
      <w:r w:rsidR="007F7FAB" w:rsidRPr="00046926">
        <w:rPr>
          <w:b/>
          <w:sz w:val="24"/>
        </w:rPr>
        <w:t xml:space="preserve"> </w:t>
      </w:r>
    </w:p>
    <w:p w14:paraId="495E5BAC" w14:textId="4D0AF700" w:rsidR="000B54E7" w:rsidRPr="00046926" w:rsidRDefault="00086342" w:rsidP="00A8633D">
      <w:pPr>
        <w:contextualSpacing/>
        <w:rPr>
          <w:b/>
          <w:sz w:val="24"/>
        </w:rPr>
      </w:pPr>
      <w:r w:rsidRPr="00046926">
        <w:rPr>
          <w:b/>
          <w:sz w:val="24"/>
        </w:rPr>
        <w:t xml:space="preserve">Bachelor of </w:t>
      </w:r>
      <w:r w:rsidR="001C3E36" w:rsidRPr="00046926">
        <w:rPr>
          <w:b/>
          <w:sz w:val="24"/>
        </w:rPr>
        <w:t>Science</w:t>
      </w:r>
      <w:r w:rsidRPr="00046926">
        <w:rPr>
          <w:b/>
          <w:sz w:val="24"/>
        </w:rPr>
        <w:t xml:space="preserve"> in</w:t>
      </w:r>
      <w:r w:rsidR="00047BA5" w:rsidRPr="00046926">
        <w:rPr>
          <w:b/>
          <w:sz w:val="24"/>
        </w:rPr>
        <w:t xml:space="preserve"> Computer Science, Minor: Mathematics</w:t>
      </w:r>
      <w:r w:rsidR="001C3E36" w:rsidRPr="00046926">
        <w:rPr>
          <w:b/>
          <w:sz w:val="24"/>
        </w:rPr>
        <w:tab/>
      </w:r>
      <w:r w:rsidR="001C3E36" w:rsidRPr="00046926">
        <w:rPr>
          <w:b/>
          <w:sz w:val="24"/>
        </w:rPr>
        <w:tab/>
      </w:r>
      <w:r w:rsidR="00047BA5" w:rsidRPr="00046926">
        <w:rPr>
          <w:b/>
          <w:sz w:val="24"/>
        </w:rPr>
        <w:tab/>
      </w:r>
      <w:r w:rsidR="00616674" w:rsidRPr="00046926">
        <w:rPr>
          <w:b/>
          <w:sz w:val="24"/>
        </w:rPr>
        <w:t xml:space="preserve">  </w:t>
      </w:r>
      <w:r w:rsidR="000318D1" w:rsidRPr="00046926">
        <w:rPr>
          <w:b/>
          <w:sz w:val="24"/>
        </w:rPr>
        <w:t xml:space="preserve">  </w:t>
      </w:r>
      <w:r w:rsidR="00235D80">
        <w:rPr>
          <w:b/>
          <w:sz w:val="24"/>
        </w:rPr>
        <w:t xml:space="preserve">         </w:t>
      </w:r>
      <w:r w:rsidR="000318D1" w:rsidRPr="00046926">
        <w:rPr>
          <w:b/>
          <w:sz w:val="24"/>
        </w:rPr>
        <w:t>Expecte</w:t>
      </w:r>
      <w:r w:rsidR="006A2A2E" w:rsidRPr="00046926">
        <w:rPr>
          <w:b/>
          <w:sz w:val="24"/>
        </w:rPr>
        <w:t xml:space="preserve">d: </w:t>
      </w:r>
      <w:r w:rsidR="004A050E" w:rsidRPr="00046926">
        <w:rPr>
          <w:b/>
          <w:sz w:val="24"/>
        </w:rPr>
        <w:t>May 2022</w:t>
      </w:r>
    </w:p>
    <w:p w14:paraId="43EFB7F1" w14:textId="77777777" w:rsidR="000B54E7" w:rsidRPr="00046926" w:rsidRDefault="00086342" w:rsidP="00A8633D">
      <w:pPr>
        <w:contextualSpacing/>
        <w:rPr>
          <w:i/>
          <w:sz w:val="24"/>
        </w:rPr>
      </w:pPr>
      <w:r w:rsidRPr="00046926">
        <w:rPr>
          <w:i/>
          <w:sz w:val="24"/>
        </w:rPr>
        <w:t xml:space="preserve">St. Mary’s </w:t>
      </w:r>
      <w:r w:rsidR="006521C7" w:rsidRPr="00046926">
        <w:rPr>
          <w:i/>
          <w:sz w:val="24"/>
        </w:rPr>
        <w:t>University,</w:t>
      </w:r>
      <w:r w:rsidR="00353755" w:rsidRPr="00046926">
        <w:rPr>
          <w:i/>
          <w:sz w:val="24"/>
        </w:rPr>
        <w:t xml:space="preserve"> S</w:t>
      </w:r>
      <w:r w:rsidR="000B54E7" w:rsidRPr="00046926">
        <w:rPr>
          <w:i/>
          <w:sz w:val="24"/>
        </w:rPr>
        <w:t>an Antonio, TX</w:t>
      </w:r>
      <w:r w:rsidR="00723B14" w:rsidRPr="00046926">
        <w:rPr>
          <w:sz w:val="24"/>
        </w:rPr>
        <w:tab/>
      </w:r>
      <w:r w:rsidR="00723B14" w:rsidRPr="00046926">
        <w:rPr>
          <w:sz w:val="24"/>
        </w:rPr>
        <w:tab/>
      </w:r>
      <w:r w:rsidR="00723B14" w:rsidRPr="00046926">
        <w:rPr>
          <w:sz w:val="24"/>
        </w:rPr>
        <w:tab/>
      </w:r>
      <w:r w:rsidR="00723B14" w:rsidRPr="00046926">
        <w:rPr>
          <w:sz w:val="24"/>
        </w:rPr>
        <w:tab/>
      </w:r>
      <w:r w:rsidR="00723B14" w:rsidRPr="00046926">
        <w:rPr>
          <w:sz w:val="24"/>
        </w:rPr>
        <w:tab/>
      </w:r>
    </w:p>
    <w:p w14:paraId="4630DE86" w14:textId="3C22E000" w:rsidR="002B1158" w:rsidRPr="002B1158" w:rsidRDefault="00983472" w:rsidP="002B1158">
      <w:pPr>
        <w:pStyle w:val="ListParagraph"/>
        <w:numPr>
          <w:ilvl w:val="0"/>
          <w:numId w:val="9"/>
        </w:numPr>
        <w:rPr>
          <w:b/>
          <w:sz w:val="24"/>
        </w:rPr>
      </w:pPr>
      <w:r w:rsidRPr="00046926">
        <w:rPr>
          <w:b/>
          <w:sz w:val="24"/>
        </w:rPr>
        <w:t xml:space="preserve">Cumulative </w:t>
      </w:r>
      <w:r w:rsidR="00723B14" w:rsidRPr="00046926">
        <w:rPr>
          <w:b/>
          <w:sz w:val="24"/>
        </w:rPr>
        <w:t>GPA</w:t>
      </w:r>
      <w:r w:rsidR="004A050E" w:rsidRPr="00046926">
        <w:rPr>
          <w:b/>
          <w:sz w:val="24"/>
        </w:rPr>
        <w:t>: 3.9</w:t>
      </w:r>
      <w:r w:rsidR="0057243B">
        <w:rPr>
          <w:b/>
          <w:sz w:val="24"/>
        </w:rPr>
        <w:t>6</w:t>
      </w:r>
      <w:r w:rsidR="004A050E" w:rsidRPr="00046926">
        <w:rPr>
          <w:b/>
          <w:sz w:val="24"/>
        </w:rPr>
        <w:t>, Major GPA: 3.9</w:t>
      </w:r>
      <w:r w:rsidR="0057243B">
        <w:rPr>
          <w:b/>
          <w:sz w:val="24"/>
        </w:rPr>
        <w:t>6</w:t>
      </w:r>
    </w:p>
    <w:p w14:paraId="19040D79" w14:textId="77777777" w:rsidR="004A050E" w:rsidRPr="00046926" w:rsidRDefault="00983472" w:rsidP="00B20E9E">
      <w:pPr>
        <w:widowControl/>
        <w:autoSpaceDE/>
        <w:autoSpaceDN/>
        <w:adjustRightInd/>
        <w:spacing w:line="276" w:lineRule="auto"/>
        <w:contextualSpacing/>
        <w:rPr>
          <w:color w:val="0070C0"/>
          <w:sz w:val="24"/>
        </w:rPr>
      </w:pPr>
      <w:r w:rsidRPr="002B1158">
        <w:rPr>
          <w:i/>
          <w:sz w:val="24"/>
          <w:u w:val="single"/>
        </w:rPr>
        <w:t>Scholarships:</w:t>
      </w:r>
      <w:r w:rsidR="008C6850" w:rsidRPr="00046926">
        <w:rPr>
          <w:i/>
          <w:sz w:val="24"/>
        </w:rPr>
        <w:t xml:space="preserve"> </w:t>
      </w:r>
      <w:r w:rsidR="00044D5D" w:rsidRPr="00046926">
        <w:rPr>
          <w:sz w:val="24"/>
        </w:rPr>
        <w:t xml:space="preserve">St. Mary’s University </w:t>
      </w:r>
      <w:r w:rsidR="004A050E" w:rsidRPr="00046926">
        <w:rPr>
          <w:sz w:val="24"/>
        </w:rPr>
        <w:t>Presidential Scholarship</w:t>
      </w:r>
      <w:r w:rsidR="008C6850" w:rsidRPr="00046926">
        <w:rPr>
          <w:sz w:val="24"/>
        </w:rPr>
        <w:t xml:space="preserve"> (</w:t>
      </w:r>
      <w:r w:rsidR="004A050E" w:rsidRPr="00046926">
        <w:rPr>
          <w:sz w:val="24"/>
        </w:rPr>
        <w:t>August</w:t>
      </w:r>
      <w:r w:rsidR="008C6850" w:rsidRPr="00046926">
        <w:rPr>
          <w:sz w:val="24"/>
        </w:rPr>
        <w:t xml:space="preserve"> </w:t>
      </w:r>
      <w:r w:rsidR="00044D5D" w:rsidRPr="00046926">
        <w:rPr>
          <w:sz w:val="24"/>
        </w:rPr>
        <w:t>2018-Present</w:t>
      </w:r>
      <w:r w:rsidR="008C6850" w:rsidRPr="00046926">
        <w:rPr>
          <w:sz w:val="24"/>
        </w:rPr>
        <w:t>)</w:t>
      </w:r>
      <w:r w:rsidR="006570C3" w:rsidRPr="00046926">
        <w:rPr>
          <w:rFonts w:eastAsia="Calibri"/>
          <w:color w:val="0070C0"/>
          <w:sz w:val="24"/>
        </w:rPr>
        <w:t xml:space="preserve"> </w:t>
      </w:r>
    </w:p>
    <w:p w14:paraId="4B85878A" w14:textId="13F20A8C" w:rsidR="004A050E" w:rsidRPr="00046926" w:rsidRDefault="004A050E" w:rsidP="00B20E9E">
      <w:pPr>
        <w:widowControl/>
        <w:autoSpaceDE/>
        <w:autoSpaceDN/>
        <w:adjustRightInd/>
        <w:spacing w:line="276" w:lineRule="auto"/>
        <w:contextualSpacing/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</w:pPr>
      <w:r w:rsidRPr="002B1158">
        <w:rPr>
          <w:rFonts w:eastAsia="Calibri"/>
          <w:i/>
          <w:color w:val="000000" w:themeColor="text1"/>
          <w:sz w:val="24"/>
          <w:u w:val="single"/>
          <w14:textOutline w14:w="0" w14:cap="flat" w14:cmpd="sng" w14:algn="ctr">
            <w14:noFill/>
            <w14:prstDash w14:val="solid"/>
            <w14:round/>
          </w14:textOutline>
        </w:rPr>
        <w:t>Recognitions</w:t>
      </w:r>
      <w:r w:rsidRPr="002B1158">
        <w:rPr>
          <w:rFonts w:eastAsia="Calibri"/>
          <w:color w:val="000000" w:themeColor="text1"/>
          <w:sz w:val="24"/>
          <w:u w:val="single"/>
          <w14:textOutline w14:w="0" w14:cap="flat" w14:cmpd="sng" w14:algn="ctr">
            <w14:noFill/>
            <w14:prstDash w14:val="solid"/>
            <w14:round/>
          </w14:textOutline>
        </w:rPr>
        <w:t>:</w:t>
      </w:r>
      <w:r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4672B7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>Dean</w:t>
      </w:r>
      <w:r w:rsidR="000E11ED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>’s List (August</w:t>
      </w:r>
      <w:r w:rsidR="00D62433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 2018</w:t>
      </w:r>
      <w:r w:rsidR="000E11ED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 – </w:t>
      </w:r>
      <w:r w:rsidR="0057243B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>Present</w:t>
      </w:r>
      <w:r w:rsidR="000E11ED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>)</w:t>
      </w:r>
      <w:r w:rsidR="004672B7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, </w:t>
      </w:r>
      <w:r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Phi </w:t>
      </w:r>
      <w:r w:rsidR="004672B7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>Eta Sigma</w:t>
      </w:r>
      <w:r w:rsidR="00047BA5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 National</w:t>
      </w:r>
      <w:r w:rsidR="004672B7" w:rsidRPr="00046926">
        <w:rPr>
          <w:rFonts w:eastAsia="Calibri"/>
          <w:color w:val="000000" w:themeColor="text1"/>
          <w:sz w:val="24"/>
          <w14:textOutline w14:w="0" w14:cap="flat" w14:cmpd="sng" w14:algn="ctr">
            <w14:noFill/>
            <w14:prstDash w14:val="solid"/>
            <w14:round/>
          </w14:textOutline>
        </w:rPr>
        <w:t xml:space="preserve"> Honor Society</w:t>
      </w:r>
    </w:p>
    <w:p w14:paraId="483098FB" w14:textId="78E1F368" w:rsidR="00FB76EC" w:rsidRDefault="00983472" w:rsidP="00B20E9E">
      <w:pPr>
        <w:widowControl/>
        <w:autoSpaceDE/>
        <w:autoSpaceDN/>
        <w:adjustRightInd/>
        <w:spacing w:line="276" w:lineRule="auto"/>
        <w:contextualSpacing/>
        <w:rPr>
          <w:sz w:val="24"/>
        </w:rPr>
      </w:pPr>
      <w:r w:rsidRPr="00046926">
        <w:rPr>
          <w:i/>
          <w:sz w:val="24"/>
          <w:u w:val="single"/>
        </w:rPr>
        <w:t>Relevant Coursework:</w:t>
      </w:r>
      <w:r w:rsidRPr="00046926">
        <w:rPr>
          <w:b/>
          <w:i/>
          <w:sz w:val="24"/>
        </w:rPr>
        <w:t xml:space="preserve"> </w:t>
      </w:r>
      <w:r w:rsidR="0057243B">
        <w:rPr>
          <w:bCs/>
          <w:iCs/>
          <w:sz w:val="24"/>
        </w:rPr>
        <w:t xml:space="preserve">Software Engineering, </w:t>
      </w:r>
      <w:r w:rsidR="00605957" w:rsidRPr="00046926">
        <w:rPr>
          <w:sz w:val="24"/>
        </w:rPr>
        <w:t>Object Oriented Programming I</w:t>
      </w:r>
      <w:r w:rsidR="002066A3">
        <w:rPr>
          <w:sz w:val="24"/>
        </w:rPr>
        <w:t xml:space="preserve"> </w:t>
      </w:r>
      <w:r w:rsidR="0050300D">
        <w:rPr>
          <w:sz w:val="24"/>
        </w:rPr>
        <w:t>and</w:t>
      </w:r>
      <w:r w:rsidR="002066A3">
        <w:rPr>
          <w:sz w:val="24"/>
        </w:rPr>
        <w:t xml:space="preserve"> II</w:t>
      </w:r>
      <w:r w:rsidR="00605957" w:rsidRPr="00046926">
        <w:rPr>
          <w:sz w:val="24"/>
        </w:rPr>
        <w:t xml:space="preserve">, </w:t>
      </w:r>
      <w:r w:rsidR="002066A3">
        <w:rPr>
          <w:sz w:val="24"/>
        </w:rPr>
        <w:t>Files and Databases</w:t>
      </w:r>
    </w:p>
    <w:p w14:paraId="6570A021" w14:textId="1393C7AA" w:rsidR="00874F53" w:rsidRPr="00874F53" w:rsidRDefault="00874F53" w:rsidP="0061177C">
      <w:pPr>
        <w:pBdr>
          <w:bottom w:val="single" w:sz="4" w:space="1" w:color="auto"/>
        </w:pBdr>
        <w:contextualSpacing/>
        <w:rPr>
          <w:b/>
          <w:sz w:val="24"/>
        </w:rPr>
      </w:pPr>
      <w:r w:rsidRPr="00874F53">
        <w:rPr>
          <w:b/>
          <w:sz w:val="24"/>
        </w:rPr>
        <w:t>P</w:t>
      </w:r>
      <w:r>
        <w:rPr>
          <w:b/>
          <w:sz w:val="24"/>
        </w:rPr>
        <w:t>ROJECTS</w:t>
      </w:r>
    </w:p>
    <w:p w14:paraId="5CA645BC" w14:textId="70050D77" w:rsidR="00E3207B" w:rsidRDefault="000046B0" w:rsidP="0050300D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Movie Watchlist Website (</w:t>
      </w:r>
      <w:r w:rsidR="007F1146">
        <w:rPr>
          <w:rStyle w:val="normaltextrun"/>
          <w:b/>
          <w:bCs/>
        </w:rPr>
        <w:t>React)</w:t>
      </w:r>
      <w:r w:rsidR="007F1146" w:rsidRPr="00046926">
        <w:rPr>
          <w:b/>
        </w:rPr>
        <w:t xml:space="preserve">  </w:t>
      </w:r>
      <w:r w:rsidR="00EC7252" w:rsidRPr="00046926">
        <w:rPr>
          <w:b/>
        </w:rPr>
        <w:t xml:space="preserve">     </w:t>
      </w:r>
      <w:r w:rsidR="007F1146">
        <w:rPr>
          <w:b/>
        </w:rPr>
        <w:t xml:space="preserve"> </w:t>
      </w:r>
      <w:r w:rsidR="00EC7252" w:rsidRPr="00046926">
        <w:rPr>
          <w:b/>
        </w:rPr>
        <w:t xml:space="preserve">                                                                   </w:t>
      </w:r>
      <w:r w:rsidR="00EC7252">
        <w:rPr>
          <w:b/>
        </w:rPr>
        <w:t xml:space="preserve">    </w:t>
      </w:r>
      <w:r w:rsidR="00967FF1">
        <w:rPr>
          <w:b/>
        </w:rPr>
        <w:t xml:space="preserve"> </w:t>
      </w:r>
      <w:r w:rsidR="00EC7252">
        <w:rPr>
          <w:b/>
        </w:rPr>
        <w:t xml:space="preserve">               </w:t>
      </w:r>
      <w:r w:rsidR="00967FF1">
        <w:rPr>
          <w:b/>
        </w:rPr>
        <w:t xml:space="preserve"> </w:t>
      </w:r>
      <w:r w:rsidR="00EC7252">
        <w:rPr>
          <w:b/>
        </w:rPr>
        <w:t>September 2020</w:t>
      </w:r>
    </w:p>
    <w:p w14:paraId="25A0449E" w14:textId="56DBAD13" w:rsidR="000046B0" w:rsidRPr="000046B0" w:rsidRDefault="000046B0" w:rsidP="000046B0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</w:rPr>
        <w:t>Created a movie watchlist website built with React</w:t>
      </w:r>
      <w:r w:rsidR="00C16AB1">
        <w:rPr>
          <w:rStyle w:val="normaltextrun"/>
        </w:rPr>
        <w:t>JS</w:t>
      </w:r>
      <w:r>
        <w:rPr>
          <w:rStyle w:val="normaltextrun"/>
        </w:rPr>
        <w:t xml:space="preserve"> and The Movie Database API. </w:t>
      </w:r>
      <w:r w:rsidR="00E8022B">
        <w:rPr>
          <w:rStyle w:val="normaltextrun"/>
        </w:rPr>
        <w:t>The</w:t>
      </w:r>
      <w:r>
        <w:rPr>
          <w:rStyle w:val="normaltextrun"/>
        </w:rPr>
        <w:t xml:space="preserve"> website allows users to search movies to add to their watchlist</w:t>
      </w:r>
      <w:r w:rsidR="00E8022B">
        <w:rPr>
          <w:rStyle w:val="normaltextrun"/>
        </w:rPr>
        <w:t xml:space="preserve"> or </w:t>
      </w:r>
      <w:r>
        <w:rPr>
          <w:rStyle w:val="normaltextrun"/>
        </w:rPr>
        <w:t xml:space="preserve">watched </w:t>
      </w:r>
      <w:r w:rsidR="00E8022B">
        <w:rPr>
          <w:rStyle w:val="normaltextrun"/>
        </w:rPr>
        <w:t>list and</w:t>
      </w:r>
      <w:r>
        <w:rPr>
          <w:rStyle w:val="normaltextrun"/>
        </w:rPr>
        <w:t xml:space="preserve"> remove movies from their </w:t>
      </w:r>
      <w:r w:rsidR="00E8022B">
        <w:rPr>
          <w:rStyle w:val="normaltextrun"/>
        </w:rPr>
        <w:t>list</w:t>
      </w:r>
      <w:r w:rsidR="00BD3933">
        <w:rPr>
          <w:rStyle w:val="normaltextrun"/>
        </w:rPr>
        <w:t xml:space="preserve">. </w:t>
      </w:r>
      <w:r>
        <w:rPr>
          <w:rStyle w:val="normaltextrun"/>
        </w:rPr>
        <w:t>The movie</w:t>
      </w:r>
      <w:r w:rsidR="00B024B1">
        <w:rPr>
          <w:rStyle w:val="normaltextrun"/>
        </w:rPr>
        <w:t>s</w:t>
      </w:r>
      <w:r>
        <w:rPr>
          <w:rStyle w:val="normaltextrun"/>
        </w:rPr>
        <w:t xml:space="preserve"> are stored in local storage. </w:t>
      </w:r>
    </w:p>
    <w:p w14:paraId="771C0B81" w14:textId="35336674" w:rsidR="000046B0" w:rsidRDefault="00B33A0B" w:rsidP="00240A29">
      <w:pPr>
        <w:pStyle w:val="paragraph"/>
        <w:numPr>
          <w:ilvl w:val="0"/>
          <w:numId w:val="9"/>
        </w:numPr>
        <w:spacing w:before="0" w:beforeAutospacing="0" w:after="0" w:afterAutospacing="0"/>
        <w:textAlignment w:val="baseline"/>
        <w:rPr>
          <w:rStyle w:val="normaltextrun"/>
        </w:rPr>
      </w:pPr>
      <w:hyperlink r:id="rId8" w:history="1">
        <w:r w:rsidR="00673638" w:rsidRPr="001D68E2">
          <w:rPr>
            <w:rStyle w:val="Hyperlink"/>
          </w:rPr>
          <w:t>https://watchlist-website.netlify.app/</w:t>
        </w:r>
      </w:hyperlink>
    </w:p>
    <w:p w14:paraId="69883EA7" w14:textId="48F3444B" w:rsidR="00444EB9" w:rsidRDefault="00444EB9" w:rsidP="00444EB9">
      <w:pPr>
        <w:pStyle w:val="paragraph"/>
        <w:spacing w:before="0"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  <w:b/>
          <w:bCs/>
        </w:rPr>
        <w:t>Personal Portfolio (</w:t>
      </w:r>
      <w:r w:rsidR="00967FF1">
        <w:rPr>
          <w:rStyle w:val="normaltextrun"/>
          <w:b/>
          <w:bCs/>
        </w:rPr>
        <w:t xml:space="preserve">React)  </w:t>
      </w:r>
      <w:r w:rsidR="00EC7252">
        <w:rPr>
          <w:rStyle w:val="normaltextrun"/>
          <w:b/>
          <w:bCs/>
        </w:rPr>
        <w:t xml:space="preserve">                                                                                                         </w:t>
      </w:r>
      <w:r w:rsidR="00967FF1">
        <w:rPr>
          <w:rStyle w:val="normaltextrun"/>
          <w:b/>
          <w:bCs/>
        </w:rPr>
        <w:t xml:space="preserve"> </w:t>
      </w:r>
      <w:r w:rsidR="00EC7252">
        <w:rPr>
          <w:rStyle w:val="normaltextrun"/>
          <w:b/>
          <w:bCs/>
        </w:rPr>
        <w:t xml:space="preserve">September 2020    </w:t>
      </w:r>
    </w:p>
    <w:p w14:paraId="5850814F" w14:textId="23E99900" w:rsidR="00444EB9" w:rsidRPr="00673638" w:rsidRDefault="00444EB9" w:rsidP="00444EB9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Style w:val="normaltextrun"/>
          <w:b/>
          <w:bCs/>
        </w:rPr>
      </w:pPr>
      <w:r>
        <w:rPr>
          <w:rStyle w:val="normaltextrun"/>
        </w:rPr>
        <w:t xml:space="preserve">Created and deployed </w:t>
      </w:r>
      <w:r w:rsidR="00364249">
        <w:rPr>
          <w:rStyle w:val="normaltextrun"/>
        </w:rPr>
        <w:t xml:space="preserve">a </w:t>
      </w:r>
      <w:r w:rsidR="0094685C">
        <w:rPr>
          <w:rStyle w:val="normaltextrun"/>
        </w:rPr>
        <w:t xml:space="preserve">responsive </w:t>
      </w:r>
      <w:r>
        <w:rPr>
          <w:rStyle w:val="normaltextrun"/>
        </w:rPr>
        <w:t xml:space="preserve">personal </w:t>
      </w:r>
      <w:r w:rsidR="00266713">
        <w:rPr>
          <w:rStyle w:val="normaltextrun"/>
        </w:rPr>
        <w:t>portfolio</w:t>
      </w:r>
      <w:r>
        <w:rPr>
          <w:rStyle w:val="normaltextrun"/>
        </w:rPr>
        <w:t xml:space="preserve"> built using React and </w:t>
      </w:r>
      <w:r w:rsidR="0094685C">
        <w:rPr>
          <w:rStyle w:val="normaltextrun"/>
        </w:rPr>
        <w:t xml:space="preserve">the </w:t>
      </w:r>
      <w:r>
        <w:rPr>
          <w:rStyle w:val="normaltextrun"/>
        </w:rPr>
        <w:t xml:space="preserve">EmailJS API </w:t>
      </w:r>
    </w:p>
    <w:p w14:paraId="79BFBA61" w14:textId="3BD048FF" w:rsidR="00E8022B" w:rsidRDefault="00B33A0B" w:rsidP="00E8022B">
      <w:pPr>
        <w:pStyle w:val="paragraph"/>
        <w:numPr>
          <w:ilvl w:val="0"/>
          <w:numId w:val="22"/>
        </w:numPr>
        <w:spacing w:before="0" w:beforeAutospacing="0" w:after="0" w:afterAutospacing="0"/>
        <w:textAlignment w:val="baseline"/>
        <w:rPr>
          <w:rStyle w:val="normaltextrun"/>
        </w:rPr>
      </w:pPr>
      <w:hyperlink r:id="rId9" w:history="1">
        <w:r w:rsidR="00673638" w:rsidRPr="001D68E2">
          <w:rPr>
            <w:rStyle w:val="Hyperlink"/>
          </w:rPr>
          <w:t>https://nixon-portfolio.netlify.app/</w:t>
        </w:r>
      </w:hyperlink>
      <w:r w:rsidR="00673638">
        <w:rPr>
          <w:rStyle w:val="normaltextrun"/>
        </w:rPr>
        <w:t xml:space="preserve"> </w:t>
      </w:r>
    </w:p>
    <w:p w14:paraId="23D7458D" w14:textId="0786AC88" w:rsidR="00E8022B" w:rsidRDefault="00E8022B" w:rsidP="00E8022B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</w:rPr>
        <w:t>To Do List Mobile</w:t>
      </w:r>
      <w:r w:rsidR="00886BB2">
        <w:rPr>
          <w:rStyle w:val="normaltextrun"/>
          <w:b/>
          <w:bCs/>
        </w:rPr>
        <w:t xml:space="preserve"> </w:t>
      </w:r>
      <w:r>
        <w:rPr>
          <w:rStyle w:val="normaltextrun"/>
          <w:b/>
          <w:bCs/>
        </w:rPr>
        <w:t>App</w:t>
      </w:r>
      <w:r w:rsidR="00886BB2">
        <w:rPr>
          <w:rStyle w:val="normaltextrun"/>
          <w:b/>
          <w:bCs/>
        </w:rPr>
        <w:t>lication</w:t>
      </w:r>
      <w:r>
        <w:rPr>
          <w:rStyle w:val="normaltextrun"/>
          <w:b/>
          <w:bCs/>
        </w:rPr>
        <w:t> (Java</w:t>
      </w:r>
      <w:r w:rsidRPr="00624155">
        <w:rPr>
          <w:rStyle w:val="normaltextrun"/>
          <w:b/>
          <w:bCs/>
        </w:rPr>
        <w:t>)</w:t>
      </w:r>
      <w:r w:rsidRPr="00624155">
        <w:rPr>
          <w:rStyle w:val="eop"/>
          <w:b/>
          <w:bCs/>
        </w:rPr>
        <w:t> </w:t>
      </w:r>
      <w:r w:rsidR="00624155" w:rsidRPr="00624155">
        <w:rPr>
          <w:rStyle w:val="eop"/>
          <w:b/>
          <w:bCs/>
        </w:rPr>
        <w:t xml:space="preserve">                       </w:t>
      </w:r>
      <w:r w:rsidR="003E032D">
        <w:rPr>
          <w:rStyle w:val="eop"/>
          <w:b/>
          <w:bCs/>
        </w:rPr>
        <w:t xml:space="preserve">     </w:t>
      </w:r>
      <w:r w:rsidR="00886BB2">
        <w:rPr>
          <w:rStyle w:val="eop"/>
          <w:b/>
          <w:bCs/>
        </w:rPr>
        <w:t xml:space="preserve"> </w:t>
      </w:r>
      <w:r w:rsidR="00624155" w:rsidRPr="00624155">
        <w:rPr>
          <w:rStyle w:val="eop"/>
          <w:b/>
          <w:bCs/>
        </w:rPr>
        <w:t xml:space="preserve">                                                             </w:t>
      </w:r>
      <w:r w:rsidR="00624155">
        <w:rPr>
          <w:rStyle w:val="eop"/>
          <w:b/>
          <w:bCs/>
        </w:rPr>
        <w:t xml:space="preserve">     </w:t>
      </w:r>
      <w:r w:rsidR="00624155" w:rsidRPr="00624155">
        <w:rPr>
          <w:rStyle w:val="eop"/>
          <w:b/>
          <w:bCs/>
        </w:rPr>
        <w:t xml:space="preserve">   July 2020</w:t>
      </w:r>
    </w:p>
    <w:p w14:paraId="1493FE47" w14:textId="57EB8DFE" w:rsidR="00E8022B" w:rsidRDefault="00E8022B" w:rsidP="00E8022B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</w:pPr>
      <w:r>
        <w:rPr>
          <w:rStyle w:val="normaltextrun"/>
        </w:rPr>
        <w:t>Created an Android app with features such as adding a task, removing a task, and undoing a delete</w:t>
      </w:r>
    </w:p>
    <w:p w14:paraId="542BF2D1" w14:textId="7C46C102" w:rsidR="00E8022B" w:rsidRDefault="00B33A0B" w:rsidP="00E8022B">
      <w:pPr>
        <w:pStyle w:val="paragraph"/>
        <w:numPr>
          <w:ilvl w:val="0"/>
          <w:numId w:val="19"/>
        </w:numPr>
        <w:spacing w:before="0" w:beforeAutospacing="0" w:after="0" w:afterAutospacing="0"/>
        <w:textAlignment w:val="baseline"/>
        <w:rPr>
          <w:rStyle w:val="normaltextrun"/>
        </w:rPr>
      </w:pPr>
      <w:hyperlink r:id="rId10" w:history="1">
        <w:r w:rsidR="00E8022B" w:rsidRPr="001D68E2">
          <w:rPr>
            <w:rStyle w:val="Hyperlink"/>
          </w:rPr>
          <w:t>https://github.com/nixonpastor/ToDoList</w:t>
        </w:r>
      </w:hyperlink>
      <w:r w:rsidR="00E8022B">
        <w:rPr>
          <w:rStyle w:val="eop"/>
        </w:rPr>
        <w:t> </w:t>
      </w:r>
    </w:p>
    <w:p w14:paraId="69A26B3E" w14:textId="77777777" w:rsidR="00345283" w:rsidRPr="00046926" w:rsidRDefault="00345283" w:rsidP="00345283">
      <w:pPr>
        <w:pBdr>
          <w:bottom w:val="single" w:sz="4" w:space="1" w:color="auto"/>
        </w:pBdr>
        <w:contextualSpacing/>
        <w:rPr>
          <w:b/>
          <w:color w:val="0070C0"/>
          <w:sz w:val="24"/>
        </w:rPr>
      </w:pPr>
      <w:r w:rsidRPr="00046926">
        <w:rPr>
          <w:b/>
          <w:sz w:val="24"/>
        </w:rPr>
        <w:t xml:space="preserve">SKILLS </w:t>
      </w:r>
    </w:p>
    <w:p w14:paraId="16F90C0F" w14:textId="5F8E9275" w:rsidR="00345283" w:rsidRPr="00492018" w:rsidRDefault="00345283" w:rsidP="00345283">
      <w:pPr>
        <w:pStyle w:val="ListParagraph"/>
        <w:numPr>
          <w:ilvl w:val="0"/>
          <w:numId w:val="10"/>
        </w:numPr>
        <w:spacing w:line="276" w:lineRule="auto"/>
        <w:rPr>
          <w:b/>
          <w:sz w:val="24"/>
        </w:rPr>
      </w:pPr>
      <w:r w:rsidRPr="00046926">
        <w:rPr>
          <w:i/>
          <w:sz w:val="24"/>
          <w:u w:val="single"/>
        </w:rPr>
        <w:t>Computer:</w:t>
      </w:r>
      <w:r w:rsidRPr="00046926">
        <w:rPr>
          <w:sz w:val="24"/>
        </w:rPr>
        <w:t xml:space="preserve"> Proficient in </w:t>
      </w:r>
      <w:r>
        <w:rPr>
          <w:sz w:val="24"/>
        </w:rPr>
        <w:t xml:space="preserve">Java, JavaScript, ReactJS, C++, HTML, CSS, SQL, </w:t>
      </w:r>
      <w:r w:rsidR="00150DF8">
        <w:rPr>
          <w:sz w:val="24"/>
        </w:rPr>
        <w:t xml:space="preserve">Git, </w:t>
      </w:r>
      <w:r>
        <w:rPr>
          <w:sz w:val="24"/>
        </w:rPr>
        <w:t>and REST API’s</w:t>
      </w:r>
    </w:p>
    <w:p w14:paraId="6B504974" w14:textId="02F56DB6" w:rsidR="00345283" w:rsidRPr="00046926" w:rsidRDefault="00345283" w:rsidP="00345283">
      <w:pPr>
        <w:pStyle w:val="ListParagraph"/>
        <w:numPr>
          <w:ilvl w:val="0"/>
          <w:numId w:val="10"/>
        </w:numPr>
        <w:spacing w:line="276" w:lineRule="auto"/>
        <w:rPr>
          <w:sz w:val="24"/>
        </w:rPr>
      </w:pPr>
      <w:r w:rsidRPr="00046926">
        <w:rPr>
          <w:i/>
          <w:sz w:val="24"/>
          <w:u w:val="single"/>
        </w:rPr>
        <w:t>Languages:</w:t>
      </w:r>
      <w:r w:rsidRPr="00046926">
        <w:rPr>
          <w:sz w:val="24"/>
        </w:rPr>
        <w:t xml:space="preserve"> </w:t>
      </w:r>
      <w:r w:rsidR="00B656CE">
        <w:rPr>
          <w:sz w:val="24"/>
        </w:rPr>
        <w:t xml:space="preserve">Fluent in </w:t>
      </w:r>
      <w:r w:rsidRPr="00046926">
        <w:rPr>
          <w:sz w:val="24"/>
        </w:rPr>
        <w:t>English</w:t>
      </w:r>
      <w:r>
        <w:rPr>
          <w:sz w:val="24"/>
        </w:rPr>
        <w:t xml:space="preserve"> (Written and Verbal)</w:t>
      </w:r>
      <w:r w:rsidR="00B51421">
        <w:rPr>
          <w:sz w:val="24"/>
        </w:rPr>
        <w:t xml:space="preserve"> and </w:t>
      </w:r>
      <w:r w:rsidRPr="00046926">
        <w:rPr>
          <w:sz w:val="24"/>
        </w:rPr>
        <w:t>Spanish (Written and Verbal)</w:t>
      </w:r>
      <w:r>
        <w:rPr>
          <w:sz w:val="24"/>
        </w:rPr>
        <w:t xml:space="preserve"> </w:t>
      </w:r>
    </w:p>
    <w:p w14:paraId="021ED537" w14:textId="77777777" w:rsidR="00345283" w:rsidRPr="00046926" w:rsidRDefault="00345283" w:rsidP="00345283">
      <w:pPr>
        <w:pStyle w:val="ListParagraph"/>
        <w:numPr>
          <w:ilvl w:val="0"/>
          <w:numId w:val="10"/>
        </w:numPr>
        <w:spacing w:line="276" w:lineRule="auto"/>
        <w:rPr>
          <w:sz w:val="24"/>
        </w:rPr>
      </w:pPr>
      <w:r w:rsidRPr="00046926">
        <w:rPr>
          <w:sz w:val="24"/>
        </w:rPr>
        <w:t xml:space="preserve">Ability to adapt and learn to the emergence of new technology </w:t>
      </w:r>
    </w:p>
    <w:p w14:paraId="6C0DD49D" w14:textId="53A3B60A" w:rsidR="00345283" w:rsidRPr="00345283" w:rsidRDefault="00345283" w:rsidP="00345283">
      <w:pPr>
        <w:pStyle w:val="ListParagraph"/>
        <w:numPr>
          <w:ilvl w:val="0"/>
          <w:numId w:val="10"/>
        </w:numPr>
        <w:spacing w:line="276" w:lineRule="auto"/>
        <w:rPr>
          <w:rStyle w:val="normaltextrun"/>
          <w:sz w:val="24"/>
        </w:rPr>
      </w:pPr>
      <w:r w:rsidRPr="00046926">
        <w:rPr>
          <w:sz w:val="24"/>
        </w:rPr>
        <w:t xml:space="preserve">Ability to </w:t>
      </w:r>
      <w:r>
        <w:rPr>
          <w:sz w:val="24"/>
        </w:rPr>
        <w:t>solve problems</w:t>
      </w:r>
      <w:r w:rsidRPr="00046926">
        <w:rPr>
          <w:sz w:val="24"/>
        </w:rPr>
        <w:t xml:space="preserve"> and work in a group setting to provide insightful resolutions</w:t>
      </w:r>
    </w:p>
    <w:p w14:paraId="103EDA60" w14:textId="77777777" w:rsidR="007F7FAB" w:rsidRPr="00046926" w:rsidRDefault="007F7FAB" w:rsidP="002B1158">
      <w:pPr>
        <w:pBdr>
          <w:bottom w:val="single" w:sz="4" w:space="1" w:color="auto"/>
        </w:pBdr>
        <w:contextualSpacing/>
        <w:rPr>
          <w:b/>
          <w:sz w:val="24"/>
        </w:rPr>
      </w:pPr>
      <w:r w:rsidRPr="00046926">
        <w:rPr>
          <w:b/>
          <w:sz w:val="24"/>
        </w:rPr>
        <w:t>LEADERSHIP EXPERIENCE</w:t>
      </w:r>
      <w:r w:rsidRPr="00046926">
        <w:rPr>
          <w:b/>
          <w:color w:val="0070C0"/>
          <w:sz w:val="24"/>
        </w:rPr>
        <w:t xml:space="preserve"> </w:t>
      </w:r>
    </w:p>
    <w:p w14:paraId="01EB13E3" w14:textId="44D601F2" w:rsidR="00FB76EC" w:rsidRPr="00ED5ACA" w:rsidRDefault="00FB76EC" w:rsidP="00ED5ACA">
      <w:pPr>
        <w:contextualSpacing/>
        <w:rPr>
          <w:i/>
          <w:szCs w:val="20"/>
        </w:rPr>
      </w:pPr>
      <w:r>
        <w:rPr>
          <w:b/>
          <w:sz w:val="24"/>
        </w:rPr>
        <w:t>President</w:t>
      </w:r>
      <w:r w:rsidRPr="00046926">
        <w:rPr>
          <w:b/>
          <w:sz w:val="24"/>
        </w:rPr>
        <w:t xml:space="preserve">                                                                                          </w:t>
      </w:r>
      <w:r w:rsidR="00ED5ACA">
        <w:rPr>
          <w:b/>
          <w:sz w:val="24"/>
        </w:rPr>
        <w:t xml:space="preserve">                          </w:t>
      </w:r>
      <w:r w:rsidRPr="00046926">
        <w:rPr>
          <w:b/>
          <w:sz w:val="24"/>
        </w:rPr>
        <w:t xml:space="preserve">     </w:t>
      </w:r>
      <w:r>
        <w:rPr>
          <w:b/>
          <w:sz w:val="24"/>
        </w:rPr>
        <w:t xml:space="preserve"> </w:t>
      </w:r>
      <w:r w:rsidRPr="00046926">
        <w:rPr>
          <w:b/>
          <w:sz w:val="24"/>
        </w:rPr>
        <w:t xml:space="preserve"> </w:t>
      </w:r>
      <w:r>
        <w:rPr>
          <w:b/>
          <w:sz w:val="24"/>
        </w:rPr>
        <w:t xml:space="preserve">  </w:t>
      </w:r>
      <w:r w:rsidRPr="00046926">
        <w:rPr>
          <w:b/>
          <w:sz w:val="24"/>
        </w:rPr>
        <w:t>August 20</w:t>
      </w:r>
      <w:r>
        <w:rPr>
          <w:b/>
          <w:sz w:val="24"/>
        </w:rPr>
        <w:t>21</w:t>
      </w:r>
      <w:r w:rsidRPr="00046926">
        <w:rPr>
          <w:b/>
          <w:sz w:val="24"/>
        </w:rPr>
        <w:t xml:space="preserve"> – Present</w:t>
      </w:r>
      <w:r w:rsidR="00ED5ACA">
        <w:rPr>
          <w:b/>
          <w:sz w:val="24"/>
        </w:rPr>
        <w:br/>
      </w:r>
      <w:r w:rsidR="00ED5ACA">
        <w:rPr>
          <w:i/>
          <w:sz w:val="24"/>
        </w:rPr>
        <w:t>Infinite Loops</w:t>
      </w:r>
      <w:r w:rsidR="00ED5ACA" w:rsidRPr="00ED5ACA">
        <w:rPr>
          <w:i/>
          <w:sz w:val="24"/>
        </w:rPr>
        <w:t>, St. Mary’s University, San Antonio, TX</w:t>
      </w:r>
    </w:p>
    <w:p w14:paraId="3266998C" w14:textId="65FBD39D" w:rsidR="00FB76EC" w:rsidRDefault="002432CC" w:rsidP="00FB76EC">
      <w:pPr>
        <w:pStyle w:val="ListParagraph"/>
        <w:numPr>
          <w:ilvl w:val="0"/>
          <w:numId w:val="9"/>
        </w:numPr>
        <w:tabs>
          <w:tab w:val="left" w:pos="9377"/>
        </w:tabs>
        <w:spacing w:line="276" w:lineRule="auto"/>
        <w:rPr>
          <w:sz w:val="24"/>
        </w:rPr>
      </w:pPr>
      <w:r>
        <w:rPr>
          <w:sz w:val="24"/>
        </w:rPr>
        <w:t>Plan, create,</w:t>
      </w:r>
      <w:r w:rsidR="00E57AAA">
        <w:rPr>
          <w:sz w:val="24"/>
        </w:rPr>
        <w:t xml:space="preserve"> and </w:t>
      </w:r>
      <w:r>
        <w:rPr>
          <w:sz w:val="24"/>
        </w:rPr>
        <w:t>implement</w:t>
      </w:r>
      <w:r w:rsidR="00E57AAA">
        <w:rPr>
          <w:sz w:val="24"/>
        </w:rPr>
        <w:t xml:space="preserve"> club </w:t>
      </w:r>
      <w:r>
        <w:rPr>
          <w:sz w:val="24"/>
        </w:rPr>
        <w:t>logistics</w:t>
      </w:r>
      <w:r w:rsidR="00E57AAA">
        <w:rPr>
          <w:sz w:val="24"/>
        </w:rPr>
        <w:t xml:space="preserve"> for the school year</w:t>
      </w:r>
    </w:p>
    <w:p w14:paraId="6B2029D1" w14:textId="684B6432" w:rsidR="002432CC" w:rsidRDefault="002432CC" w:rsidP="00FB76EC">
      <w:pPr>
        <w:pStyle w:val="ListParagraph"/>
        <w:numPr>
          <w:ilvl w:val="0"/>
          <w:numId w:val="9"/>
        </w:numPr>
        <w:tabs>
          <w:tab w:val="left" w:pos="9377"/>
        </w:tabs>
        <w:spacing w:line="276" w:lineRule="auto"/>
        <w:rPr>
          <w:sz w:val="24"/>
        </w:rPr>
      </w:pPr>
      <w:r>
        <w:rPr>
          <w:sz w:val="24"/>
        </w:rPr>
        <w:t xml:space="preserve">Coordinate and lead biweekly meetings with officers and club members </w:t>
      </w:r>
    </w:p>
    <w:p w14:paraId="16BEDD7E" w14:textId="4C028190" w:rsidR="0050300D" w:rsidRDefault="0050300D" w:rsidP="0050300D">
      <w:pPr>
        <w:widowControl/>
        <w:autoSpaceDE/>
        <w:autoSpaceDN/>
        <w:adjustRightInd/>
        <w:textAlignment w:val="baseline"/>
        <w:rPr>
          <w:sz w:val="24"/>
        </w:rPr>
      </w:pPr>
      <w:r w:rsidRPr="0050300D">
        <w:rPr>
          <w:b/>
          <w:bCs/>
          <w:sz w:val="24"/>
        </w:rPr>
        <w:t>Secretary                                                                            </w:t>
      </w:r>
      <w:r w:rsidR="00ED5ACA">
        <w:rPr>
          <w:b/>
          <w:bCs/>
          <w:sz w:val="24"/>
        </w:rPr>
        <w:t xml:space="preserve">                          </w:t>
      </w:r>
      <w:r w:rsidRPr="0050300D">
        <w:rPr>
          <w:b/>
          <w:bCs/>
          <w:sz w:val="24"/>
        </w:rPr>
        <w:t xml:space="preserve">                  August 2019 – </w:t>
      </w:r>
      <w:r w:rsidR="00FB76EC">
        <w:rPr>
          <w:b/>
          <w:bCs/>
          <w:sz w:val="24"/>
        </w:rPr>
        <w:t>May 2021</w:t>
      </w:r>
      <w:r w:rsidRPr="0050300D">
        <w:rPr>
          <w:sz w:val="24"/>
        </w:rPr>
        <w:t> </w:t>
      </w:r>
    </w:p>
    <w:p w14:paraId="299D9820" w14:textId="1DE1C005" w:rsidR="00ED5ACA" w:rsidRDefault="00ED5ACA" w:rsidP="0050300D">
      <w:pPr>
        <w:widowControl/>
        <w:autoSpaceDE/>
        <w:autoSpaceDN/>
        <w:adjustRightInd/>
        <w:textAlignment w:val="baseline"/>
        <w:rPr>
          <w:sz w:val="24"/>
        </w:rPr>
      </w:pPr>
      <w:r>
        <w:rPr>
          <w:i/>
          <w:sz w:val="24"/>
        </w:rPr>
        <w:t>Infinite Loops</w:t>
      </w:r>
      <w:r w:rsidRPr="00ED5ACA">
        <w:rPr>
          <w:i/>
          <w:sz w:val="24"/>
        </w:rPr>
        <w:t>, St. Mary’s University, San Antonio, TX</w:t>
      </w:r>
    </w:p>
    <w:p w14:paraId="07B35BB7" w14:textId="6D5734DA" w:rsidR="0050300D" w:rsidRPr="0050300D" w:rsidRDefault="0050300D" w:rsidP="0050300D">
      <w:pPr>
        <w:pStyle w:val="ListParagraph"/>
        <w:widowControl/>
        <w:numPr>
          <w:ilvl w:val="0"/>
          <w:numId w:val="21"/>
        </w:numPr>
        <w:autoSpaceDE/>
        <w:autoSpaceDN/>
        <w:adjustRightInd/>
        <w:textAlignment w:val="baseline"/>
        <w:rPr>
          <w:sz w:val="24"/>
        </w:rPr>
      </w:pPr>
      <w:r w:rsidRPr="0050300D">
        <w:rPr>
          <w:sz w:val="24"/>
        </w:rPr>
        <w:t>Incorporate</w:t>
      </w:r>
      <w:r w:rsidR="00E95172">
        <w:rPr>
          <w:sz w:val="24"/>
        </w:rPr>
        <w:t>d</w:t>
      </w:r>
      <w:r w:rsidRPr="0050300D">
        <w:rPr>
          <w:sz w:val="24"/>
        </w:rPr>
        <w:t xml:space="preserve"> technical coding interviewing tips and techniques </w:t>
      </w:r>
      <w:r w:rsidR="00E27FD2">
        <w:rPr>
          <w:sz w:val="24"/>
        </w:rPr>
        <w:t>in general meetings</w:t>
      </w:r>
    </w:p>
    <w:p w14:paraId="7015F8E0" w14:textId="1B4A704F" w:rsidR="00035EDD" w:rsidRPr="00035EDD" w:rsidRDefault="0050300D" w:rsidP="00035EDD">
      <w:pPr>
        <w:pStyle w:val="ListParagraph"/>
        <w:widowControl/>
        <w:numPr>
          <w:ilvl w:val="0"/>
          <w:numId w:val="21"/>
        </w:numPr>
        <w:autoSpaceDE/>
        <w:autoSpaceDN/>
        <w:adjustRightInd/>
        <w:textAlignment w:val="baseline"/>
        <w:rPr>
          <w:sz w:val="24"/>
        </w:rPr>
      </w:pPr>
      <w:r w:rsidRPr="0050300D">
        <w:rPr>
          <w:sz w:val="24"/>
        </w:rPr>
        <w:t>Organize</w:t>
      </w:r>
      <w:r w:rsidR="00E95172">
        <w:rPr>
          <w:sz w:val="24"/>
        </w:rPr>
        <w:t>d</w:t>
      </w:r>
      <w:r w:rsidRPr="0050300D">
        <w:rPr>
          <w:sz w:val="24"/>
        </w:rPr>
        <w:t xml:space="preserve"> and manage</w:t>
      </w:r>
      <w:r w:rsidR="00E95172">
        <w:rPr>
          <w:sz w:val="24"/>
        </w:rPr>
        <w:t>d</w:t>
      </w:r>
      <w:r w:rsidRPr="0050300D">
        <w:rPr>
          <w:sz w:val="24"/>
        </w:rPr>
        <w:t xml:space="preserve"> member participation </w:t>
      </w:r>
      <w:r w:rsidR="00E95172">
        <w:rPr>
          <w:sz w:val="24"/>
        </w:rPr>
        <w:t>of more than 15 members</w:t>
      </w:r>
    </w:p>
    <w:sectPr w:rsidR="00035EDD" w:rsidRPr="00035EDD" w:rsidSect="00D96630">
      <w:headerReference w:type="default" r:id="rId11"/>
      <w:pgSz w:w="12240" w:h="15840"/>
      <w:pgMar w:top="720" w:right="720" w:bottom="720" w:left="720" w:header="28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632B20" w14:textId="77777777" w:rsidR="00B33A0B" w:rsidRDefault="00B33A0B" w:rsidP="00A8633D">
      <w:r>
        <w:separator/>
      </w:r>
    </w:p>
  </w:endnote>
  <w:endnote w:type="continuationSeparator" w:id="0">
    <w:p w14:paraId="2F9DF881" w14:textId="77777777" w:rsidR="00B33A0B" w:rsidRDefault="00B33A0B" w:rsidP="00A863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473BF" w14:textId="77777777" w:rsidR="00B33A0B" w:rsidRDefault="00B33A0B" w:rsidP="00A8633D">
      <w:r>
        <w:separator/>
      </w:r>
    </w:p>
  </w:footnote>
  <w:footnote w:type="continuationSeparator" w:id="0">
    <w:p w14:paraId="49836FB1" w14:textId="77777777" w:rsidR="00B33A0B" w:rsidRDefault="00B33A0B" w:rsidP="00A863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0BAA9C" w14:textId="77777777" w:rsidR="00A8633D" w:rsidRPr="004672B7" w:rsidRDefault="001C3E36" w:rsidP="00A8633D">
    <w:pPr>
      <w:pStyle w:val="Subtitle"/>
      <w:tabs>
        <w:tab w:val="num" w:pos="2520"/>
      </w:tabs>
      <w:rPr>
        <w:color w:val="000000" w:themeColor="text1"/>
        <w:sz w:val="34"/>
        <w:szCs w:val="34"/>
        <w14:textOutline w14:w="0" w14:cap="flat" w14:cmpd="sng" w14:algn="ctr">
          <w14:noFill/>
          <w14:prstDash w14:val="solid"/>
          <w14:round/>
        </w14:textOutline>
      </w:rPr>
    </w:pPr>
    <w:r w:rsidRPr="004672B7">
      <w:rPr>
        <w:color w:val="000000" w:themeColor="text1"/>
        <w:sz w:val="34"/>
        <w:szCs w:val="34"/>
        <w14:textOutline w14:w="0" w14:cap="flat" w14:cmpd="sng" w14:algn="ctr">
          <w14:noFill/>
          <w14:prstDash w14:val="solid"/>
          <w14:round/>
        </w14:textOutline>
      </w:rPr>
      <w:t>Nixon Rodrigo Pastor Guzman</w:t>
    </w:r>
  </w:p>
  <w:p w14:paraId="46F41EF6" w14:textId="11A9F822" w:rsidR="00673638" w:rsidRDefault="00A8633D" w:rsidP="002B1158">
    <w:pPr>
      <w:widowControl/>
      <w:autoSpaceDE/>
      <w:autoSpaceDN/>
      <w:adjustRightInd/>
      <w:jc w:val="center"/>
      <w:rPr>
        <w:sz w:val="22"/>
        <w:szCs w:val="22"/>
      </w:rPr>
    </w:pPr>
    <w:r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="001C3E36"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(602)-618-3727 </w:t>
    </w:r>
    <w:r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● </w:t>
    </w:r>
    <w:hyperlink r:id="rId1" w:history="1">
      <w:r w:rsidR="000E11ED" w:rsidRPr="002B1158">
        <w:rPr>
          <w:rStyle w:val="Hyperlink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nixonpastorguzman@gmail.com</w:t>
      </w:r>
    </w:hyperlink>
    <w:r w:rsidR="000E11ED"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 </w:t>
    </w:r>
    <w:r w:rsidR="002B1158"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● </w:t>
    </w:r>
    <w:hyperlink r:id="rId2" w:history="1">
      <w:r w:rsidR="00492018" w:rsidRPr="00BF34E7">
        <w:rPr>
          <w:rStyle w:val="Hyperlink"/>
          <w:sz w:val="22"/>
          <w:szCs w:val="22"/>
        </w:rPr>
        <w:t>https://github.com/nixonpastor</w:t>
      </w:r>
    </w:hyperlink>
    <w:r w:rsidR="00492018">
      <w:rPr>
        <w:sz w:val="22"/>
        <w:szCs w:val="22"/>
      </w:rPr>
      <w:t xml:space="preserve"> </w:t>
    </w:r>
  </w:p>
  <w:p w14:paraId="77726627" w14:textId="76B08EFD" w:rsidR="002B1158" w:rsidRPr="00492018" w:rsidRDefault="00673638" w:rsidP="002B1158">
    <w:pPr>
      <w:widowControl/>
      <w:autoSpaceDE/>
      <w:autoSpaceDN/>
      <w:adjustRightInd/>
      <w:jc w:val="center"/>
      <w:rPr>
        <w:sz w:val="22"/>
        <w:szCs w:val="22"/>
      </w:rPr>
    </w:pPr>
    <w:r w:rsidRPr="002B1158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>●</w:t>
    </w:r>
    <w:r w:rsidR="00D92E17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 </w:t>
    </w:r>
    <w:hyperlink r:id="rId3" w:history="1">
      <w:r w:rsidR="00D92E17" w:rsidRPr="00AD077E">
        <w:rPr>
          <w:rStyle w:val="Hyperlink"/>
          <w:sz w:val="22"/>
          <w:szCs w:val="22"/>
          <w14:textOutline w14:w="0" w14:cap="flat" w14:cmpd="sng" w14:algn="ctr">
            <w14:noFill/>
            <w14:prstDash w14:val="solid"/>
            <w14:round/>
          </w14:textOutline>
        </w:rPr>
        <w:t>https://nixon-portfolio.netlify.app/</w:t>
      </w:r>
    </w:hyperlink>
    <w:r w:rsidR="00D92E17">
      <w:rPr>
        <w:color w:val="000000" w:themeColor="text1"/>
        <w:sz w:val="22"/>
        <w:szCs w:val="22"/>
        <w14:textOutline w14:w="0" w14:cap="flat" w14:cmpd="sng" w14:algn="ctr">
          <w14:noFill/>
          <w14:prstDash w14:val="solid"/>
          <w14:round/>
        </w14:textOutline>
      </w:rPr>
      <w:t xml:space="preserve"> </w:t>
    </w:r>
  </w:p>
  <w:p w14:paraId="5AA05979" w14:textId="39E6B448" w:rsidR="002B1158" w:rsidRPr="004672B7" w:rsidRDefault="002B1158" w:rsidP="002B1158">
    <w:pPr>
      <w:pBdr>
        <w:bottom w:val="single" w:sz="4" w:space="1" w:color="auto"/>
      </w:pBdr>
      <w:jc w:val="center"/>
      <w:rPr>
        <w:color w:val="000000" w:themeColor="text1"/>
        <w:szCs w:val="20"/>
        <w14:textOutline w14:w="0" w14:cap="flat" w14:cmpd="sng" w14:algn="ctr">
          <w14:noFill/>
          <w14:prstDash w14:val="solid"/>
          <w14:round/>
        </w14:textOutline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0630A"/>
    <w:multiLevelType w:val="hybridMultilevel"/>
    <w:tmpl w:val="69927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193EB5"/>
    <w:multiLevelType w:val="hybridMultilevel"/>
    <w:tmpl w:val="AF4C8E8C"/>
    <w:lvl w:ilvl="0" w:tplc="6C9641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D4B3292"/>
    <w:multiLevelType w:val="hybridMultilevel"/>
    <w:tmpl w:val="9D86C8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365A5B"/>
    <w:multiLevelType w:val="hybridMultilevel"/>
    <w:tmpl w:val="1E449C3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2E80E10"/>
    <w:multiLevelType w:val="hybridMultilevel"/>
    <w:tmpl w:val="44921C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CD2B91"/>
    <w:multiLevelType w:val="hybridMultilevel"/>
    <w:tmpl w:val="408A76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AE2E24"/>
    <w:multiLevelType w:val="hybridMultilevel"/>
    <w:tmpl w:val="98D24568"/>
    <w:lvl w:ilvl="0" w:tplc="6C9641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37D2304"/>
    <w:multiLevelType w:val="hybridMultilevel"/>
    <w:tmpl w:val="16C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73280D"/>
    <w:multiLevelType w:val="multilevel"/>
    <w:tmpl w:val="47B663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9962C8"/>
    <w:multiLevelType w:val="hybridMultilevel"/>
    <w:tmpl w:val="AACCE9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AAD42C9"/>
    <w:multiLevelType w:val="hybridMultilevel"/>
    <w:tmpl w:val="93745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B4C0E"/>
    <w:multiLevelType w:val="hybridMultilevel"/>
    <w:tmpl w:val="EBBAF6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F10BBF"/>
    <w:multiLevelType w:val="hybridMultilevel"/>
    <w:tmpl w:val="B594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4E42075"/>
    <w:multiLevelType w:val="hybridMultilevel"/>
    <w:tmpl w:val="9AFC21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5D512D0"/>
    <w:multiLevelType w:val="multilevel"/>
    <w:tmpl w:val="EF1478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678704B"/>
    <w:multiLevelType w:val="multilevel"/>
    <w:tmpl w:val="857C6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611665E1"/>
    <w:multiLevelType w:val="hybridMultilevel"/>
    <w:tmpl w:val="B03C7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9D3952"/>
    <w:multiLevelType w:val="hybridMultilevel"/>
    <w:tmpl w:val="219CD2EE"/>
    <w:lvl w:ilvl="0" w:tplc="6C96413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34730F4"/>
    <w:multiLevelType w:val="hybridMultilevel"/>
    <w:tmpl w:val="8B769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B136E1C"/>
    <w:multiLevelType w:val="hybridMultilevel"/>
    <w:tmpl w:val="FD8C7C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D421BF8"/>
    <w:multiLevelType w:val="hybridMultilevel"/>
    <w:tmpl w:val="20EAF4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7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0"/>
  </w:num>
  <w:num w:numId="6">
    <w:abstractNumId w:val="19"/>
  </w:num>
  <w:num w:numId="7">
    <w:abstractNumId w:val="0"/>
  </w:num>
  <w:num w:numId="8">
    <w:abstractNumId w:val="18"/>
  </w:num>
  <w:num w:numId="9">
    <w:abstractNumId w:val="20"/>
  </w:num>
  <w:num w:numId="10">
    <w:abstractNumId w:val="13"/>
  </w:num>
  <w:num w:numId="11">
    <w:abstractNumId w:val="3"/>
  </w:num>
  <w:num w:numId="12">
    <w:abstractNumId w:val="12"/>
  </w:num>
  <w:num w:numId="13">
    <w:abstractNumId w:val="8"/>
  </w:num>
  <w:num w:numId="14">
    <w:abstractNumId w:val="2"/>
  </w:num>
  <w:num w:numId="15">
    <w:abstractNumId w:val="4"/>
  </w:num>
  <w:num w:numId="16">
    <w:abstractNumId w:val="5"/>
  </w:num>
  <w:num w:numId="17">
    <w:abstractNumId w:val="11"/>
  </w:num>
  <w:num w:numId="18">
    <w:abstractNumId w:val="15"/>
  </w:num>
  <w:num w:numId="19">
    <w:abstractNumId w:val="9"/>
  </w:num>
  <w:num w:numId="20">
    <w:abstractNumId w:val="14"/>
  </w:num>
  <w:num w:numId="21">
    <w:abstractNumId w:val="16"/>
  </w:num>
  <w:num w:numId="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1"/>
  <w:proofState w:spelling="clean" w:grammar="clean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NzKzMDI1NDQ1sjRX0lEKTi0uzszPAykwrAUAUsaAoywAAAA="/>
  </w:docVars>
  <w:rsids>
    <w:rsidRoot w:val="000B54E7"/>
    <w:rsid w:val="000046B0"/>
    <w:rsid w:val="00015730"/>
    <w:rsid w:val="00020B4F"/>
    <w:rsid w:val="000318D1"/>
    <w:rsid w:val="0003209E"/>
    <w:rsid w:val="00035EDD"/>
    <w:rsid w:val="00037CAB"/>
    <w:rsid w:val="00041FD7"/>
    <w:rsid w:val="000420D4"/>
    <w:rsid w:val="00044D5D"/>
    <w:rsid w:val="00046926"/>
    <w:rsid w:val="00047BA5"/>
    <w:rsid w:val="00080FF2"/>
    <w:rsid w:val="00086342"/>
    <w:rsid w:val="000A5884"/>
    <w:rsid w:val="000B54E7"/>
    <w:rsid w:val="000C2437"/>
    <w:rsid w:val="000D0F89"/>
    <w:rsid w:val="000E11ED"/>
    <w:rsid w:val="000F2BCF"/>
    <w:rsid w:val="001119BC"/>
    <w:rsid w:val="00141A54"/>
    <w:rsid w:val="00150DF8"/>
    <w:rsid w:val="001619D9"/>
    <w:rsid w:val="00183498"/>
    <w:rsid w:val="001931C8"/>
    <w:rsid w:val="001A5545"/>
    <w:rsid w:val="001A703E"/>
    <w:rsid w:val="001C3E36"/>
    <w:rsid w:val="001C737F"/>
    <w:rsid w:val="001D3A38"/>
    <w:rsid w:val="001E09E9"/>
    <w:rsid w:val="00202FA7"/>
    <w:rsid w:val="002066A3"/>
    <w:rsid w:val="00207926"/>
    <w:rsid w:val="0021229B"/>
    <w:rsid w:val="00217669"/>
    <w:rsid w:val="00230415"/>
    <w:rsid w:val="00235D80"/>
    <w:rsid w:val="0024018C"/>
    <w:rsid w:val="00240A29"/>
    <w:rsid w:val="00243278"/>
    <w:rsid w:val="002432CC"/>
    <w:rsid w:val="00246B77"/>
    <w:rsid w:val="002500CD"/>
    <w:rsid w:val="00262BB8"/>
    <w:rsid w:val="00266713"/>
    <w:rsid w:val="00281568"/>
    <w:rsid w:val="0028785B"/>
    <w:rsid w:val="00292E28"/>
    <w:rsid w:val="00294D5C"/>
    <w:rsid w:val="002B1158"/>
    <w:rsid w:val="002D5573"/>
    <w:rsid w:val="002E5AF0"/>
    <w:rsid w:val="00334076"/>
    <w:rsid w:val="00345283"/>
    <w:rsid w:val="003509B2"/>
    <w:rsid w:val="0035254E"/>
    <w:rsid w:val="00353755"/>
    <w:rsid w:val="00364249"/>
    <w:rsid w:val="0037049E"/>
    <w:rsid w:val="00397F89"/>
    <w:rsid w:val="003E032D"/>
    <w:rsid w:val="003F6666"/>
    <w:rsid w:val="00412212"/>
    <w:rsid w:val="0043084A"/>
    <w:rsid w:val="00431CC6"/>
    <w:rsid w:val="00444EB9"/>
    <w:rsid w:val="00462F4C"/>
    <w:rsid w:val="004672B7"/>
    <w:rsid w:val="0047114B"/>
    <w:rsid w:val="00471693"/>
    <w:rsid w:val="00476293"/>
    <w:rsid w:val="00477DB1"/>
    <w:rsid w:val="00485BEE"/>
    <w:rsid w:val="00492018"/>
    <w:rsid w:val="004A050E"/>
    <w:rsid w:val="004A0D75"/>
    <w:rsid w:val="004A33DF"/>
    <w:rsid w:val="004B34FA"/>
    <w:rsid w:val="004D5C24"/>
    <w:rsid w:val="004F357C"/>
    <w:rsid w:val="0050300D"/>
    <w:rsid w:val="00512476"/>
    <w:rsid w:val="00521EC8"/>
    <w:rsid w:val="0052672A"/>
    <w:rsid w:val="0056748C"/>
    <w:rsid w:val="0057243B"/>
    <w:rsid w:val="005C6613"/>
    <w:rsid w:val="00605957"/>
    <w:rsid w:val="0061177C"/>
    <w:rsid w:val="00616674"/>
    <w:rsid w:val="00622051"/>
    <w:rsid w:val="00623D0C"/>
    <w:rsid w:val="00624155"/>
    <w:rsid w:val="00641890"/>
    <w:rsid w:val="00642DBD"/>
    <w:rsid w:val="006521C7"/>
    <w:rsid w:val="006570C3"/>
    <w:rsid w:val="006714FE"/>
    <w:rsid w:val="00673638"/>
    <w:rsid w:val="006970E6"/>
    <w:rsid w:val="006A2A2E"/>
    <w:rsid w:val="006B3CAD"/>
    <w:rsid w:val="006D410F"/>
    <w:rsid w:val="006F3327"/>
    <w:rsid w:val="00704B1C"/>
    <w:rsid w:val="0071213B"/>
    <w:rsid w:val="00723B14"/>
    <w:rsid w:val="00723BBF"/>
    <w:rsid w:val="00723D1A"/>
    <w:rsid w:val="007400BE"/>
    <w:rsid w:val="0075187D"/>
    <w:rsid w:val="00757EA3"/>
    <w:rsid w:val="00764DC7"/>
    <w:rsid w:val="00773C58"/>
    <w:rsid w:val="007A1B8B"/>
    <w:rsid w:val="007B4B4D"/>
    <w:rsid w:val="007D1DB6"/>
    <w:rsid w:val="007E37FE"/>
    <w:rsid w:val="007E4FD5"/>
    <w:rsid w:val="007F1146"/>
    <w:rsid w:val="007F15C3"/>
    <w:rsid w:val="007F7FAB"/>
    <w:rsid w:val="00820100"/>
    <w:rsid w:val="00822F8D"/>
    <w:rsid w:val="00834A9A"/>
    <w:rsid w:val="00874F53"/>
    <w:rsid w:val="00883E5F"/>
    <w:rsid w:val="00886BB2"/>
    <w:rsid w:val="008939DE"/>
    <w:rsid w:val="008B165A"/>
    <w:rsid w:val="008C6850"/>
    <w:rsid w:val="008E770E"/>
    <w:rsid w:val="008E790D"/>
    <w:rsid w:val="00910C40"/>
    <w:rsid w:val="00936E7E"/>
    <w:rsid w:val="0094685C"/>
    <w:rsid w:val="00952709"/>
    <w:rsid w:val="00967FF1"/>
    <w:rsid w:val="00970324"/>
    <w:rsid w:val="00983472"/>
    <w:rsid w:val="009B3B08"/>
    <w:rsid w:val="009B3D87"/>
    <w:rsid w:val="009D3082"/>
    <w:rsid w:val="009E7E53"/>
    <w:rsid w:val="00A031DF"/>
    <w:rsid w:val="00A11CFB"/>
    <w:rsid w:val="00A17C23"/>
    <w:rsid w:val="00A40B4C"/>
    <w:rsid w:val="00A66101"/>
    <w:rsid w:val="00A753DF"/>
    <w:rsid w:val="00A840E1"/>
    <w:rsid w:val="00A8633D"/>
    <w:rsid w:val="00AB25F9"/>
    <w:rsid w:val="00AB3B32"/>
    <w:rsid w:val="00AB5709"/>
    <w:rsid w:val="00AC73C0"/>
    <w:rsid w:val="00AD6376"/>
    <w:rsid w:val="00AE347E"/>
    <w:rsid w:val="00AE45FB"/>
    <w:rsid w:val="00B01585"/>
    <w:rsid w:val="00B024B1"/>
    <w:rsid w:val="00B061C7"/>
    <w:rsid w:val="00B20E9E"/>
    <w:rsid w:val="00B33A0B"/>
    <w:rsid w:val="00B370A7"/>
    <w:rsid w:val="00B51421"/>
    <w:rsid w:val="00B51FCC"/>
    <w:rsid w:val="00B55505"/>
    <w:rsid w:val="00B656CE"/>
    <w:rsid w:val="00B705CC"/>
    <w:rsid w:val="00B76B42"/>
    <w:rsid w:val="00B95DB6"/>
    <w:rsid w:val="00BB43FA"/>
    <w:rsid w:val="00BC1167"/>
    <w:rsid w:val="00BD3933"/>
    <w:rsid w:val="00BE1E40"/>
    <w:rsid w:val="00C16AB1"/>
    <w:rsid w:val="00C404CF"/>
    <w:rsid w:val="00C4168C"/>
    <w:rsid w:val="00C4488F"/>
    <w:rsid w:val="00C53D26"/>
    <w:rsid w:val="00CA3594"/>
    <w:rsid w:val="00CB51DC"/>
    <w:rsid w:val="00CD387B"/>
    <w:rsid w:val="00CD7A39"/>
    <w:rsid w:val="00CE0153"/>
    <w:rsid w:val="00CE7CEB"/>
    <w:rsid w:val="00D02D87"/>
    <w:rsid w:val="00D20FBB"/>
    <w:rsid w:val="00D213A2"/>
    <w:rsid w:val="00D23061"/>
    <w:rsid w:val="00D258E2"/>
    <w:rsid w:val="00D42EAF"/>
    <w:rsid w:val="00D62433"/>
    <w:rsid w:val="00D679BA"/>
    <w:rsid w:val="00D92E17"/>
    <w:rsid w:val="00D96630"/>
    <w:rsid w:val="00DC0EA1"/>
    <w:rsid w:val="00DD1185"/>
    <w:rsid w:val="00DD72ED"/>
    <w:rsid w:val="00DF07EC"/>
    <w:rsid w:val="00E27FD2"/>
    <w:rsid w:val="00E3207B"/>
    <w:rsid w:val="00E45B15"/>
    <w:rsid w:val="00E57AAA"/>
    <w:rsid w:val="00E8022B"/>
    <w:rsid w:val="00E95172"/>
    <w:rsid w:val="00EA0A65"/>
    <w:rsid w:val="00EA1FBB"/>
    <w:rsid w:val="00EA25FF"/>
    <w:rsid w:val="00EB3E16"/>
    <w:rsid w:val="00EC7252"/>
    <w:rsid w:val="00EC7D4F"/>
    <w:rsid w:val="00ED5ACA"/>
    <w:rsid w:val="00F0651E"/>
    <w:rsid w:val="00F0783F"/>
    <w:rsid w:val="00F11D04"/>
    <w:rsid w:val="00F15C85"/>
    <w:rsid w:val="00F30F89"/>
    <w:rsid w:val="00F56E55"/>
    <w:rsid w:val="00F86716"/>
    <w:rsid w:val="00F87BF7"/>
    <w:rsid w:val="00FA08EB"/>
    <w:rsid w:val="00FB34CE"/>
    <w:rsid w:val="00FB76EC"/>
    <w:rsid w:val="00FE197B"/>
    <w:rsid w:val="00FE2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B35EAE"/>
  <w15:docId w15:val="{BE181CEF-DAC6-4813-B363-6A5566927B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54E7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0B54E7"/>
    <w:rPr>
      <w:color w:val="0000FF"/>
      <w:u w:val="single"/>
    </w:rPr>
  </w:style>
  <w:style w:type="paragraph" w:styleId="Subtitle">
    <w:name w:val="Subtitle"/>
    <w:basedOn w:val="Normal"/>
    <w:link w:val="SubtitleChar"/>
    <w:qFormat/>
    <w:rsid w:val="000B54E7"/>
    <w:pPr>
      <w:widowControl/>
      <w:autoSpaceDE/>
      <w:autoSpaceDN/>
      <w:adjustRightInd/>
      <w:jc w:val="center"/>
    </w:pPr>
    <w:rPr>
      <w:sz w:val="24"/>
      <w:szCs w:val="20"/>
    </w:rPr>
  </w:style>
  <w:style w:type="character" w:customStyle="1" w:styleId="SubtitleChar">
    <w:name w:val="Subtitle Char"/>
    <w:basedOn w:val="DefaultParagraphFont"/>
    <w:link w:val="Subtitle"/>
    <w:rsid w:val="000B54E7"/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23B1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21EC8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character" w:customStyle="1" w:styleId="highlightedsearchterm">
    <w:name w:val="highlightedsearchterm"/>
    <w:basedOn w:val="DefaultParagraphFont"/>
    <w:rsid w:val="00521EC8"/>
  </w:style>
  <w:style w:type="paragraph" w:styleId="Header">
    <w:name w:val="header"/>
    <w:basedOn w:val="Normal"/>
    <w:link w:val="HeaderChar"/>
    <w:uiPriority w:val="99"/>
    <w:unhideWhenUsed/>
    <w:rsid w:val="00A863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8633D"/>
    <w:rPr>
      <w:rFonts w:ascii="Times New Roman" w:eastAsia="Times New Roman" w:hAnsi="Times New Roman" w:cs="Times New Roman"/>
      <w:sz w:val="20"/>
      <w:szCs w:val="24"/>
    </w:rPr>
  </w:style>
  <w:style w:type="paragraph" w:styleId="Footer">
    <w:name w:val="footer"/>
    <w:basedOn w:val="Normal"/>
    <w:link w:val="FooterChar"/>
    <w:uiPriority w:val="99"/>
    <w:unhideWhenUsed/>
    <w:rsid w:val="00A863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8633D"/>
    <w:rPr>
      <w:rFonts w:ascii="Times New Roman" w:eastAsia="Times New Roman" w:hAnsi="Times New Roman" w:cs="Times New Roman"/>
      <w:sz w:val="20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3E5F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3E5F"/>
    <w:rPr>
      <w:rFonts w:ascii="Tahoma" w:eastAsia="Times New Roman" w:hAnsi="Tahoma" w:cs="Tahoma"/>
      <w:sz w:val="16"/>
      <w:szCs w:val="16"/>
    </w:rPr>
  </w:style>
  <w:style w:type="paragraph" w:styleId="Quote">
    <w:name w:val="Quote"/>
    <w:basedOn w:val="Normal"/>
    <w:next w:val="Normal"/>
    <w:link w:val="QuoteChar"/>
    <w:uiPriority w:val="29"/>
    <w:qFormat/>
    <w:rsid w:val="00883E5F"/>
    <w:pPr>
      <w:widowControl/>
      <w:autoSpaceDE/>
      <w:autoSpaceDN/>
      <w:adjustRightInd/>
      <w:spacing w:after="200" w:line="276" w:lineRule="auto"/>
    </w:pPr>
    <w:rPr>
      <w:rFonts w:asciiTheme="minorHAnsi" w:eastAsiaTheme="minorEastAsia" w:hAnsiTheme="minorHAnsi" w:cstheme="minorBidi"/>
      <w:i/>
      <w:iCs/>
      <w:color w:val="000000" w:themeColor="text1"/>
      <w:sz w:val="22"/>
      <w:szCs w:val="22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883E5F"/>
    <w:rPr>
      <w:rFonts w:eastAsiaTheme="minorEastAsia"/>
      <w:i/>
      <w:iCs/>
      <w:color w:val="000000" w:themeColor="text1"/>
      <w:lang w:eastAsia="ja-JP"/>
    </w:rPr>
  </w:style>
  <w:style w:type="character" w:styleId="FollowedHyperlink">
    <w:name w:val="FollowedHyperlink"/>
    <w:basedOn w:val="DefaultParagraphFont"/>
    <w:uiPriority w:val="99"/>
    <w:semiHidden/>
    <w:unhideWhenUsed/>
    <w:rsid w:val="001C3E36"/>
    <w:rPr>
      <w:color w:val="800080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C3E36"/>
    <w:rPr>
      <w:color w:val="808080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FE2463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50300D"/>
    <w:pPr>
      <w:widowControl/>
      <w:autoSpaceDE/>
      <w:autoSpaceDN/>
      <w:adjustRightInd/>
      <w:spacing w:before="100" w:beforeAutospacing="1" w:after="100" w:afterAutospacing="1"/>
    </w:pPr>
    <w:rPr>
      <w:sz w:val="24"/>
    </w:rPr>
  </w:style>
  <w:style w:type="character" w:customStyle="1" w:styleId="normaltextrun">
    <w:name w:val="normaltextrun"/>
    <w:basedOn w:val="DefaultParagraphFont"/>
    <w:rsid w:val="0050300D"/>
  </w:style>
  <w:style w:type="character" w:customStyle="1" w:styleId="eop">
    <w:name w:val="eop"/>
    <w:basedOn w:val="DefaultParagraphFont"/>
    <w:rsid w:val="005030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92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27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0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333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793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78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95062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49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67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2822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973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55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26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5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20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5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3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atchlist-website.netlify.app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nixonpastor/ToDoList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nixon-portfolio.netlify.app/" TargetMode="Externa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s://nixon-portfolio.netlify.app/" TargetMode="External"/><Relationship Id="rId2" Type="http://schemas.openxmlformats.org/officeDocument/2006/relationships/hyperlink" Target="https://github.com/nixonpastor" TargetMode="External"/><Relationship Id="rId1" Type="http://schemas.openxmlformats.org/officeDocument/2006/relationships/hyperlink" Target="mailto:nixonpastorguzma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279CC-285A-8248-9675-3B80415425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532</Words>
  <Characters>3036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. Mary's University</Company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linehan</dc:creator>
  <cp:lastModifiedBy>Pastor Guzman, Nixon</cp:lastModifiedBy>
  <cp:revision>92</cp:revision>
  <cp:lastPrinted>2017-01-17T21:47:00Z</cp:lastPrinted>
  <dcterms:created xsi:type="dcterms:W3CDTF">2020-03-04T20:13:00Z</dcterms:created>
  <dcterms:modified xsi:type="dcterms:W3CDTF">2021-08-31T23:30:00Z</dcterms:modified>
</cp:coreProperties>
</file>